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6C384F1F" w14:textId="77777777" w:rsidTr="00DE6FD4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DE6FD4">
            <w:pPr>
              <w:bidi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32314608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49FB0BA2" w:rsidR="00A6179C" w:rsidRPr="00DE6FD4" w:rsidRDefault="00DE6FD4" w:rsidP="00DE6FD4">
            <w:pPr>
              <w:bidi/>
              <w:rPr>
                <w:rFonts w:ascii="Arial" w:hAnsi="Arial" w:cs="Arial"/>
                <w:bCs/>
                <w:sz w:val="22"/>
                <w:szCs w:val="22"/>
              </w:rPr>
            </w:pPr>
            <w:r w:rsidRPr="00DE6FD4">
              <w:rPr>
                <w:rFonts w:ascii="Arial" w:hAnsi="Arial" w:cs="Arial" w:hint="cs"/>
                <w:bCs/>
                <w:sz w:val="22"/>
                <w:szCs w:val="22"/>
                <w:rtl/>
              </w:rPr>
              <w:t>دائرة تينيسي للخدمات الإنسانية</w:t>
            </w:r>
          </w:p>
          <w:p w14:paraId="1BC4E956" w14:textId="2A79599D" w:rsidR="00A6179C" w:rsidRPr="00AB2179" w:rsidRDefault="00DE6FD4" w:rsidP="00DE6FD4">
            <w:pPr>
              <w:bidi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 w:hint="cs"/>
                <w:bCs/>
                <w:sz w:val="32"/>
                <w:szCs w:val="32"/>
                <w:rtl/>
              </w:rPr>
              <w:t>سحب شكوى حقوق مدنية</w:t>
            </w:r>
          </w:p>
        </w:tc>
      </w:tr>
    </w:tbl>
    <w:p w14:paraId="4DA9EA5B" w14:textId="77777777" w:rsidR="009E7BE2" w:rsidRDefault="009E7BE2" w:rsidP="00DE6FD4">
      <w:pPr>
        <w:bidi/>
        <w:jc w:val="both"/>
      </w:pPr>
    </w:p>
    <w:p w14:paraId="1E7E90FD" w14:textId="44955131" w:rsidR="009E7BE2" w:rsidRPr="009E7BE2" w:rsidRDefault="00DE6FD4" w:rsidP="00DE6FD4">
      <w:pPr>
        <w:bidi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4"/>
          <w:szCs w:val="24"/>
          <w:rtl/>
        </w:rPr>
        <w:t>عند إستكمال هذه الإستمارة، يرجى إرسالها بالبريد العادي إلى:</w:t>
      </w:r>
    </w:p>
    <w:p w14:paraId="788CFADF" w14:textId="77777777" w:rsidR="009E7BE2" w:rsidRPr="009E7BE2" w:rsidRDefault="009E7BE2" w:rsidP="00DE6FD4">
      <w:pPr>
        <w:bidi/>
        <w:jc w:val="both"/>
        <w:rPr>
          <w:rFonts w:ascii="Arial" w:hAnsi="Arial" w:cs="Arial"/>
          <w:sz w:val="22"/>
          <w:szCs w:val="22"/>
        </w:rPr>
      </w:pPr>
    </w:p>
    <w:p w14:paraId="5381295B" w14:textId="77777777" w:rsidR="009E7BE2" w:rsidRPr="009E7BE2" w:rsidRDefault="009E7BE2" w:rsidP="00DE6FD4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Department of Human Services</w:t>
      </w:r>
    </w:p>
    <w:p w14:paraId="1D1C7B13" w14:textId="77777777" w:rsidR="009E7BE2" w:rsidRPr="009E7BE2" w:rsidRDefault="009E7BE2" w:rsidP="00DE6FD4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Civil Rights Compliance Officer</w:t>
      </w:r>
    </w:p>
    <w:p w14:paraId="68AA5AC5" w14:textId="529EC70C" w:rsidR="009E7BE2" w:rsidRPr="009E7BE2" w:rsidRDefault="009E7BE2" w:rsidP="00DE6FD4">
      <w:pPr>
        <w:bidi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05</w:t>
      </w:r>
      <w:r w:rsidRPr="009E7BE2">
        <w:rPr>
          <w:rFonts w:ascii="Arial" w:hAnsi="Arial" w:cs="Arial"/>
          <w:b/>
          <w:sz w:val="22"/>
          <w:szCs w:val="22"/>
        </w:rPr>
        <w:t xml:space="preserve"> Deaderick Street, 1</w:t>
      </w:r>
      <w:r>
        <w:rPr>
          <w:rFonts w:ascii="Arial" w:hAnsi="Arial" w:cs="Arial"/>
          <w:b/>
          <w:sz w:val="22"/>
          <w:szCs w:val="22"/>
        </w:rPr>
        <w:t>4</w:t>
      </w:r>
      <w:r w:rsidRPr="009E7BE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9E7BE2">
        <w:rPr>
          <w:rFonts w:ascii="Arial" w:hAnsi="Arial" w:cs="Arial"/>
          <w:b/>
          <w:sz w:val="22"/>
          <w:szCs w:val="22"/>
        </w:rPr>
        <w:t xml:space="preserve"> floor</w:t>
      </w:r>
    </w:p>
    <w:p w14:paraId="6A6933B8" w14:textId="77777777" w:rsidR="009E7BE2" w:rsidRPr="009E7BE2" w:rsidRDefault="009E7BE2" w:rsidP="00DE6FD4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Nashville, Tennessee 37243</w:t>
      </w:r>
    </w:p>
    <w:p w14:paraId="60F21938" w14:textId="77777777" w:rsidR="009E7BE2" w:rsidRPr="009E7BE2" w:rsidRDefault="009E7BE2" w:rsidP="00DE6FD4">
      <w:pPr>
        <w:bidi/>
        <w:jc w:val="both"/>
        <w:rPr>
          <w:rFonts w:ascii="Arial" w:hAnsi="Arial" w:cs="Arial"/>
          <w:sz w:val="22"/>
          <w:szCs w:val="22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9E7BE2" w:rsidRPr="009E7BE2" w14:paraId="1F134F80" w14:textId="77777777" w:rsidTr="00DE6FD4">
        <w:tc>
          <w:tcPr>
            <w:tcW w:w="10458" w:type="dxa"/>
            <w:shd w:val="clear" w:color="auto" w:fill="auto"/>
          </w:tcPr>
          <w:p w14:paraId="42BE7174" w14:textId="5C543DE7" w:rsidR="009E7BE2" w:rsidRPr="009E7BE2" w:rsidRDefault="00906959" w:rsidP="00DE6FD4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إسم مقدم الشكوى: 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bookmarkStart w:id="0" w:name="_GoBack"/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bookmarkEnd w:id="0"/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42DDAB9B" w14:textId="77777777" w:rsidR="009E7BE2" w:rsidRPr="009E7BE2" w:rsidRDefault="009E7BE2" w:rsidP="00DE6FD4">
      <w:pPr>
        <w:bidi/>
        <w:rPr>
          <w:rFonts w:ascii="Arial" w:hAnsi="Arial" w:cs="Arial"/>
          <w:sz w:val="22"/>
          <w:szCs w:val="22"/>
        </w:rPr>
      </w:pPr>
    </w:p>
    <w:p w14:paraId="4D0D256F" w14:textId="18802CA8" w:rsidR="009E7BE2" w:rsidRPr="00906959" w:rsidRDefault="00906959" w:rsidP="00DE6FD4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معلومات الإتصال بمقدم الشكوى *</w:t>
      </w:r>
      <w:r w:rsidR="009E7BE2" w:rsidRPr="00906959">
        <w:rPr>
          <w:rFonts w:ascii="Arial" w:hAnsi="Arial" w:cs="Arial"/>
          <w:bCs/>
          <w:sz w:val="24"/>
          <w:szCs w:val="24"/>
        </w:rPr>
        <w:t xml:space="preserve"> </w:t>
      </w:r>
    </w:p>
    <w:p w14:paraId="0C620226" w14:textId="77777777" w:rsidR="009E7BE2" w:rsidRPr="009E7BE2" w:rsidRDefault="009E7BE2" w:rsidP="00DE6FD4">
      <w:pPr>
        <w:bidi/>
        <w:rPr>
          <w:rFonts w:ascii="Arial" w:hAnsi="Arial" w:cs="Arial"/>
          <w:sz w:val="22"/>
          <w:szCs w:val="22"/>
        </w:rPr>
      </w:pPr>
    </w:p>
    <w:p w14:paraId="26F911B8" w14:textId="38D8F1F1" w:rsidR="009E7BE2" w:rsidRPr="00906959" w:rsidRDefault="00906959" w:rsidP="00DE6FD4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العنوان البريدي:</w:t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  <w:r w:rsidR="009E7BE2" w:rsidRPr="00906959">
        <w:rPr>
          <w:rFonts w:ascii="Arial" w:hAnsi="Arial" w:cs="Arial"/>
          <w:bCs/>
          <w:sz w:val="24"/>
          <w:szCs w:val="24"/>
        </w:rPr>
        <w:tab/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92"/>
        <w:gridCol w:w="1146"/>
        <w:gridCol w:w="2046"/>
        <w:gridCol w:w="1284"/>
        <w:gridCol w:w="990"/>
        <w:gridCol w:w="1800"/>
      </w:tblGrid>
      <w:tr w:rsidR="009E7BE2" w:rsidRPr="009E7BE2" w14:paraId="3F997C98" w14:textId="77777777" w:rsidTr="00906959">
        <w:tc>
          <w:tcPr>
            <w:tcW w:w="4338" w:type="dxa"/>
            <w:gridSpan w:val="2"/>
          </w:tcPr>
          <w:p w14:paraId="3C29963D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330" w:type="dxa"/>
            <w:gridSpan w:val="2"/>
          </w:tcPr>
          <w:p w14:paraId="22756632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90" w:type="dxa"/>
          </w:tcPr>
          <w:p w14:paraId="0CDE634F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</w:tcPr>
          <w:p w14:paraId="4A948AB1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9E7BE2" w:rsidRPr="009E7BE2" w14:paraId="133AF327" w14:textId="77777777" w:rsidTr="00906959">
        <w:tc>
          <w:tcPr>
            <w:tcW w:w="4338" w:type="dxa"/>
            <w:gridSpan w:val="2"/>
          </w:tcPr>
          <w:p w14:paraId="7E4DBA51" w14:textId="21F79987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عنوان الشارع</w:t>
            </w:r>
          </w:p>
        </w:tc>
        <w:tc>
          <w:tcPr>
            <w:tcW w:w="3330" w:type="dxa"/>
            <w:gridSpan w:val="2"/>
          </w:tcPr>
          <w:p w14:paraId="06F1B33C" w14:textId="4B0F47D6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990" w:type="dxa"/>
          </w:tcPr>
          <w:p w14:paraId="0175B761" w14:textId="0D6FFF8D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ولاية</w:t>
            </w:r>
          </w:p>
        </w:tc>
        <w:tc>
          <w:tcPr>
            <w:tcW w:w="1800" w:type="dxa"/>
          </w:tcPr>
          <w:p w14:paraId="1C08A8A8" w14:textId="57062F96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رمز البريدي</w:t>
            </w:r>
          </w:p>
        </w:tc>
      </w:tr>
      <w:tr w:rsidR="009E7BE2" w:rsidRPr="009E7BE2" w14:paraId="6FB36C49" w14:textId="77777777" w:rsidTr="00906959">
        <w:tc>
          <w:tcPr>
            <w:tcW w:w="3192" w:type="dxa"/>
          </w:tcPr>
          <w:p w14:paraId="578ECE09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192" w:type="dxa"/>
            <w:gridSpan w:val="2"/>
          </w:tcPr>
          <w:p w14:paraId="1C830D92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074" w:type="dxa"/>
            <w:gridSpan w:val="3"/>
          </w:tcPr>
          <w:p w14:paraId="6AAC512F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9E7BE2" w:rsidRPr="009E7BE2" w14:paraId="13A44A68" w14:textId="77777777" w:rsidTr="00906959">
        <w:tc>
          <w:tcPr>
            <w:tcW w:w="3192" w:type="dxa"/>
          </w:tcPr>
          <w:p w14:paraId="514E2228" w14:textId="094BE6BB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منزل</w:t>
            </w:r>
          </w:p>
        </w:tc>
        <w:tc>
          <w:tcPr>
            <w:tcW w:w="3192" w:type="dxa"/>
            <w:gridSpan w:val="2"/>
          </w:tcPr>
          <w:p w14:paraId="3D813944" w14:textId="5B9739A8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عمل</w:t>
            </w:r>
          </w:p>
        </w:tc>
        <w:tc>
          <w:tcPr>
            <w:tcW w:w="4074" w:type="dxa"/>
            <w:gridSpan w:val="3"/>
          </w:tcPr>
          <w:p w14:paraId="217EAC4A" w14:textId="51DE2B1D" w:rsidR="009E7BE2" w:rsidRPr="00906959" w:rsidRDefault="00906959" w:rsidP="00DE6FD4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جوّال</w:t>
            </w:r>
          </w:p>
        </w:tc>
      </w:tr>
    </w:tbl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9E7BE2" w:rsidRPr="009E7BE2" w14:paraId="17400D35" w14:textId="77777777" w:rsidTr="00906959">
        <w:tc>
          <w:tcPr>
            <w:tcW w:w="10458" w:type="dxa"/>
            <w:tcBorders>
              <w:top w:val="nil"/>
            </w:tcBorders>
            <w:shd w:val="clear" w:color="auto" w:fill="auto"/>
          </w:tcPr>
          <w:p w14:paraId="20C7421D" w14:textId="3F0FE422" w:rsidR="009E7BE2" w:rsidRPr="009E7BE2" w:rsidRDefault="00906959" w:rsidP="00DE6FD4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عنوان البريد الإلكتروني: 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0F47665A" w14:textId="77777777" w:rsidR="009E7BE2" w:rsidRPr="009E7BE2" w:rsidRDefault="009E7BE2" w:rsidP="00DE6FD4">
      <w:pPr>
        <w:bidi/>
        <w:rPr>
          <w:rFonts w:ascii="Arial" w:hAnsi="Arial" w:cs="Arial"/>
          <w:sz w:val="22"/>
          <w:szCs w:val="22"/>
        </w:rPr>
      </w:pPr>
    </w:p>
    <w:p w14:paraId="412E31BC" w14:textId="20237D7B" w:rsidR="009E7BE2" w:rsidRPr="00906959" w:rsidRDefault="00906959" w:rsidP="00DE6FD4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سبب السحب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458"/>
      </w:tblGrid>
      <w:tr w:rsidR="009E7BE2" w:rsidRPr="009E7BE2" w14:paraId="64352F92" w14:textId="77777777" w:rsidTr="00906959">
        <w:trPr>
          <w:trHeight w:val="2303"/>
        </w:trPr>
        <w:tc>
          <w:tcPr>
            <w:tcW w:w="10458" w:type="dxa"/>
          </w:tcPr>
          <w:p w14:paraId="2436C520" w14:textId="039E4A9B" w:rsidR="009E7BE2" w:rsidRPr="009E7BE2" w:rsidRDefault="009E7BE2" w:rsidP="00DE6FD4">
            <w:pPr>
              <w:bidi/>
              <w:spacing w:before="240" w:after="240"/>
              <w:rPr>
                <w:rFonts w:ascii="Arial" w:hAnsi="Arial" w:cs="Arial"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</w:t>
            </w:r>
          </w:p>
        </w:tc>
      </w:tr>
    </w:tbl>
    <w:p w14:paraId="214D1D5E" w14:textId="77777777" w:rsidR="009E7BE2" w:rsidRPr="009E7BE2" w:rsidRDefault="009E7BE2" w:rsidP="00DE6FD4">
      <w:pPr>
        <w:bidi/>
        <w:rPr>
          <w:rFonts w:ascii="Arial" w:hAnsi="Arial" w:cs="Arial"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 xml:space="preserve"> </w:t>
      </w:r>
      <w:r w:rsidRPr="009E7BE2">
        <w:rPr>
          <w:rFonts w:ascii="Arial" w:hAnsi="Arial" w:cs="Arial"/>
          <w:b/>
          <w:sz w:val="22"/>
          <w:szCs w:val="22"/>
        </w:rPr>
        <w:tab/>
      </w:r>
    </w:p>
    <w:p w14:paraId="266C7146" w14:textId="228811F2" w:rsidR="009E7BE2" w:rsidRPr="00906959" w:rsidRDefault="00906959" w:rsidP="00DE6FD4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 xml:space="preserve">للإستخدام </w:t>
      </w:r>
      <w:r w:rsidR="00590584">
        <w:rPr>
          <w:rFonts w:ascii="Arial" w:hAnsi="Arial" w:cs="Arial" w:hint="cs"/>
          <w:bCs/>
          <w:sz w:val="24"/>
          <w:szCs w:val="24"/>
          <w:rtl/>
        </w:rPr>
        <w:t>من المكت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8"/>
        <w:gridCol w:w="2520"/>
      </w:tblGrid>
      <w:tr w:rsidR="009E7BE2" w:rsidRPr="009E7BE2" w14:paraId="15A3FBA9" w14:textId="77777777" w:rsidTr="008964B0">
        <w:tc>
          <w:tcPr>
            <w:tcW w:w="7938" w:type="dxa"/>
          </w:tcPr>
          <w:p w14:paraId="294240E7" w14:textId="77777777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20" w:type="dxa"/>
          </w:tcPr>
          <w:p w14:paraId="6DC0B9C7" w14:textId="67527DFD" w:rsidR="009E7BE2" w:rsidRPr="009E7BE2" w:rsidRDefault="009E7BE2" w:rsidP="00DE6FD4">
            <w:pPr>
              <w:bidi/>
              <w:spacing w:before="240"/>
              <w:rPr>
                <w:rFonts w:ascii="Arial" w:hAnsi="Arial" w:cs="Arial"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906959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906959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9E7BE2" w:rsidRPr="009E7BE2" w14:paraId="6F1682EE" w14:textId="77777777" w:rsidTr="008964B0">
        <w:trPr>
          <w:trHeight w:val="215"/>
        </w:trPr>
        <w:tc>
          <w:tcPr>
            <w:tcW w:w="7938" w:type="dxa"/>
          </w:tcPr>
          <w:p w14:paraId="4EFA3951" w14:textId="64C9BD1F" w:rsidR="009E7BE2" w:rsidRPr="00906959" w:rsidRDefault="00906959" w:rsidP="00DE6FD4">
            <w:pPr>
              <w:bidi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cs"/>
                <w:sz w:val="24"/>
                <w:szCs w:val="24"/>
                <w:rtl/>
              </w:rPr>
              <w:t>المستلم</w:t>
            </w:r>
          </w:p>
        </w:tc>
        <w:tc>
          <w:tcPr>
            <w:tcW w:w="2520" w:type="dxa"/>
          </w:tcPr>
          <w:p w14:paraId="7075B7BB" w14:textId="217EA4BD" w:rsidR="009E7BE2" w:rsidRPr="00906959" w:rsidRDefault="00906959" w:rsidP="00DE6FD4">
            <w:pPr>
              <w:bidi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cs"/>
                <w:sz w:val="24"/>
                <w:szCs w:val="24"/>
                <w:rtl/>
              </w:rPr>
              <w:t>التاريخ</w:t>
            </w:r>
          </w:p>
        </w:tc>
      </w:tr>
    </w:tbl>
    <w:p w14:paraId="47405205" w14:textId="77777777" w:rsidR="00EF6DAA" w:rsidRDefault="00EF6DAA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7A85BAF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0D22663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9176753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51E3C04E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955526B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947A3CB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5C63832D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018F3413" w14:textId="77777777" w:rsidR="00064DD6" w:rsidRDefault="00064DD6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6DCD7818" w14:textId="77777777" w:rsidR="00064DD6" w:rsidRDefault="00064DD6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28"/>
      </w:tblGrid>
      <w:tr w:rsidR="00064DD6" w14:paraId="675F153D" w14:textId="77777777" w:rsidTr="00490E1A">
        <w:tc>
          <w:tcPr>
            <w:tcW w:w="10728" w:type="dxa"/>
          </w:tcPr>
          <w:p w14:paraId="72BD2933" w14:textId="56B92217" w:rsidR="00064DD6" w:rsidRPr="00346BE9" w:rsidRDefault="00346BE9" w:rsidP="00DE6FD4">
            <w:pPr>
              <w:pStyle w:val="CM6"/>
              <w:bidi/>
              <w:spacing w:after="231" w:line="271" w:lineRule="atLeas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بيان مشترك بين 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USDA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و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HHS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في شأن عدم التمييز</w:t>
            </w:r>
          </w:p>
          <w:p w14:paraId="2F54A153" w14:textId="4A21F973" w:rsidR="008C72A5" w:rsidRPr="008C72A5" w:rsidRDefault="00490E1A" w:rsidP="00DE6FD4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490E1A">
              <w:rPr>
                <w:rFonts w:asciiTheme="minorBidi" w:hAnsiTheme="minorBidi" w:cstheme="minorBidi"/>
                <w:sz w:val="24"/>
                <w:szCs w:val="24"/>
                <w:rtl/>
              </w:rPr>
              <w:t>يحظر على هذه المؤسسة التمييز على أساس العرق واللون والأصل القومي والإعاقة والعمر والجنس والعمر وفي بعض الحالات، الدين أو المعتقدات السياسية.</w:t>
            </w:r>
            <w:r w:rsidR="008C72A5" w:rsidRPr="008C72A5">
              <w:rPr>
                <w:rFonts w:ascii="Arial" w:eastAsia="Calibri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5CBDA8CB" w14:textId="77777777" w:rsidR="008C72A5" w:rsidRPr="008C72A5" w:rsidRDefault="008C72A5" w:rsidP="00DE6FD4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</w:p>
          <w:p w14:paraId="22247477" w14:textId="36B9916D" w:rsidR="00490E1A" w:rsidRPr="00490E1A" w:rsidRDefault="00490E1A" w:rsidP="00DE6FD4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كما تحظر وزارة الزراعة الأمريكية [</w:t>
            </w:r>
            <w:r w:rsidRPr="00490E1A">
              <w:rPr>
                <w:rFonts w:ascii="Arial" w:hAnsi="Arial" w:cs="Arial"/>
                <w:sz w:val="22"/>
                <w:szCs w:val="24"/>
              </w:rPr>
              <w:t>U.S. Department of Agriculture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] التمييز على أساس العرق أو اللون أو الأصل القومي أو الجنس أو المعتقد الديني</w:t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 أو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الإعاقة أو العمر أو المعتقدات السياسية أو الإنتقام على أساس نشاط سابق للحقوق المدنية في أي برنامج أو نشاط تقوم به وزارة </w:t>
            </w:r>
            <w:r w:rsidRPr="00490E1A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أو تموله.</w:t>
            </w:r>
          </w:p>
          <w:p w14:paraId="17689E5E" w14:textId="6EE7B813" w:rsidR="008C72A5" w:rsidRPr="008C72A5" w:rsidRDefault="008C72A5" w:rsidP="00490E1A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0158EC90" w14:textId="660AAEF4" w:rsidR="00490E1A" w:rsidRPr="00490E1A" w:rsidRDefault="00490E1A" w:rsidP="00DE6FD4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pacing w:val="-2"/>
                <w:sz w:val="22"/>
                <w:szCs w:val="24"/>
                <w:rtl/>
              </w:rPr>
            </w:pP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وعلى ذوي الإعاقات المستلزمين لوسائل إتصال بديلة للحصول على معلومات عن البرنامج (مثل بريل أو الخط الكبير أو الشريط السمعي أو </w:t>
            </w:r>
            <w:r w:rsidRPr="00490E1A">
              <w:rPr>
                <w:rFonts w:ascii="Arial" w:eastAsia="Calibri" w:hAnsi="Arial" w:cs="Arial" w:hint="cs"/>
                <w:spacing w:val="-4"/>
                <w:sz w:val="22"/>
                <w:szCs w:val="24"/>
                <w:rtl/>
              </w:rPr>
              <w:t>لغة الإشارات الأمريكية أو إلخ.) الإتصال بالمؤسسة (للولاية أو المحلية) حيث قدموا طلباً للمخصصات. ويجوز للأفراد الصم أو ذوي الصعوبة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في السمع أو ذوي الإعاقات في النطق الإتصال بوزارة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عبر "الخدمة الفدرالية لترحيل الإتصالات" [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Federal Relay Service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] على الرقم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(800) 877-8339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. وبالإضافة إلى ذلك، قد يتم تزويد معلومات برامج بلغات غير الإنجليزية.</w:t>
            </w:r>
          </w:p>
          <w:p w14:paraId="573322AD" w14:textId="77777777" w:rsidR="00490E1A" w:rsidRDefault="00490E1A" w:rsidP="00490E1A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rtl/>
              </w:rPr>
            </w:pPr>
          </w:p>
          <w:p w14:paraId="15E80EB1" w14:textId="4218DA96" w:rsidR="00952836" w:rsidRDefault="00524FCF" w:rsidP="00524FCF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  <w:rtl/>
              </w:rPr>
            </w:pP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ولرفع شكوى تمييز في شأن البرنامج، يرجى إستكمال</w:t>
            </w:r>
            <w:hyperlink r:id="rId13" w:tgtFrame="extWindow" w:tooltip="Opens in new window." w:history="1">
              <w:r w:rsidR="008C72A5" w:rsidRPr="00222EAF">
                <w:rPr>
                  <w:rFonts w:ascii="Arial" w:eastAsia="Calibri" w:hAnsi="Arial" w:cs="Arial"/>
                  <w:color w:val="0000FF"/>
                  <w:spacing w:val="-2"/>
                  <w:sz w:val="22"/>
                  <w:szCs w:val="22"/>
                  <w:u w:val="single"/>
                </w:rPr>
                <w:t>USDA Program Discrimination Complaint Form</w:t>
              </w:r>
            </w:hyperlink>
            <w:r w:rsidR="008C72A5"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="00222EAF"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 [</w:t>
            </w:r>
            <w:r w:rsidR="00222EAF"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إستمارة شكوى التمييز في أحد برامج </w:t>
            </w:r>
            <w:r w:rsidR="00222EAF" w:rsidRPr="00222EAF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="00222EAF"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]، </w:t>
            </w:r>
            <w:r w:rsidR="008C72A5"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>(AD-3027)</w:t>
            </w:r>
            <w:r w:rsidR="00222EAF"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، </w:t>
            </w:r>
            <w:r w:rsidR="00222EAF"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الموجودة على الإنترنت على:</w:t>
            </w:r>
            <w:hyperlink r:id="rId14" w:history="1">
              <w:r w:rsidR="00952836" w:rsidRPr="005E2029">
                <w:rPr>
                  <w:rStyle w:val="Hyperlink"/>
                  <w:rFonts w:ascii="Arial" w:eastAsia="Calibri" w:hAnsi="Arial" w:cs="Arial"/>
                  <w:spacing w:val="-2"/>
                  <w:sz w:val="22"/>
                  <w:szCs w:val="22"/>
                </w:rPr>
                <w:t>http://www.ascr.usda.gov/complaint_filing_cust.html</w:t>
              </w:r>
            </w:hyperlink>
            <w:r w:rsidR="008C72A5"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="00222EAF"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>،</w:t>
            </w:r>
            <w:r w:rsidR="00222EAF">
              <w:rPr>
                <w:rFonts w:ascii="Arial" w:eastAsia="Calibri" w:hAnsi="Arial" w:cs="Arial" w:hint="cs"/>
                <w:sz w:val="22"/>
                <w:szCs w:val="22"/>
                <w:rtl/>
              </w:rPr>
              <w:t xml:space="preserve"> </w:t>
            </w:r>
            <w:r w:rsidR="00952836"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ولدى أي مكتب لوزارة </w:t>
            </w:r>
            <w:r w:rsidR="00952836"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="00952836">
              <w:rPr>
                <w:rFonts w:ascii="Arial" w:eastAsia="Calibri" w:hAnsi="Arial" w:cs="Arial" w:hint="cs"/>
                <w:sz w:val="22"/>
                <w:szCs w:val="24"/>
                <w:rtl/>
              </w:rPr>
              <w:t>،</w:t>
            </w:r>
            <w:r w:rsidR="00952836"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أو كتابة رسالة موجهة إلى وزارة </w:t>
            </w:r>
            <w:r w:rsidR="00952836"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="00952836"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ومحتوية على كافة المعلومات المطلوبة في الإستمارة. ولطلب نسخة من إستمارة الشكوى، يرجى الإتصال بالرقم </w:t>
            </w:r>
            <w:r w:rsidR="00952836" w:rsidRPr="00524FCF">
              <w:rPr>
                <w:rFonts w:ascii="Arial" w:eastAsia="Calibri" w:hAnsi="Arial" w:cs="Arial"/>
                <w:sz w:val="22"/>
                <w:szCs w:val="24"/>
              </w:rPr>
              <w:t>(866) 632-9992</w:t>
            </w:r>
            <w:r w:rsidR="00952836"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. ويرجى تقديم إستمارتك المستكملة أو الرسالة إلى وزارة </w:t>
            </w:r>
            <w:r w:rsidR="00952836"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="00952836"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عبر:</w:t>
            </w:r>
          </w:p>
          <w:p w14:paraId="745558E0" w14:textId="19D693D1" w:rsidR="008C72A5" w:rsidRPr="008C72A5" w:rsidRDefault="008C72A5" w:rsidP="00952836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093F8A1B" w14:textId="28EE1C9B" w:rsidR="008C72A5" w:rsidRPr="002F58EE" w:rsidRDefault="002F58EE" w:rsidP="00590584">
            <w:pPr>
              <w:tabs>
                <w:tab w:val="left" w:pos="708"/>
              </w:tabs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1)</w:t>
            </w:r>
            <w:r w:rsidR="008C72A5"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 w:rsidR="00590584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>البريد العادي:</w:t>
            </w:r>
            <w:r w:rsidR="00590584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590584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590584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8C72A5" w:rsidRPr="002F58EE">
              <w:rPr>
                <w:rFonts w:ascii="Arial" w:eastAsia="Calibri" w:hAnsi="Arial" w:cs="Arial"/>
                <w:sz w:val="22"/>
                <w:szCs w:val="24"/>
              </w:rPr>
              <w:t>U.S. Department of Agriculture</w:t>
            </w:r>
          </w:p>
          <w:p w14:paraId="65A1E388" w14:textId="612CD8FC" w:rsidR="008C72A5" w:rsidRPr="002F58EE" w:rsidRDefault="008C72A5" w:rsidP="00590584">
            <w:pPr>
              <w:overflowPunct/>
              <w:autoSpaceDE/>
              <w:autoSpaceDN/>
              <w:adjustRightInd/>
              <w:ind w:firstLine="3672"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sz w:val="22"/>
                <w:szCs w:val="24"/>
              </w:rPr>
              <w:t>Office of the Assistant Secretary for Civil Rights</w:t>
            </w:r>
          </w:p>
          <w:p w14:paraId="0EA2BB51" w14:textId="77777777" w:rsidR="008C72A5" w:rsidRPr="002F58EE" w:rsidRDefault="008C72A5" w:rsidP="00590584">
            <w:pPr>
              <w:overflowPunct/>
              <w:ind w:firstLine="3672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 xml:space="preserve">1400 Independence Avenue, SW </w:t>
            </w:r>
          </w:p>
          <w:p w14:paraId="13F8BCEA" w14:textId="77777777" w:rsidR="008C72A5" w:rsidRPr="002F58EE" w:rsidRDefault="008C72A5" w:rsidP="00590584">
            <w:pPr>
              <w:overflowPunct/>
              <w:ind w:firstLine="3672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Washington, D.C. 20250-9410</w:t>
            </w:r>
          </w:p>
          <w:p w14:paraId="4874101C" w14:textId="77777777" w:rsidR="008C72A5" w:rsidRPr="002F58EE" w:rsidRDefault="008C72A5" w:rsidP="00DE6FD4">
            <w:pPr>
              <w:overflowPunct/>
              <w:bidi/>
              <w:ind w:firstLine="720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279AD75E" w14:textId="155B924C" w:rsidR="008C72A5" w:rsidRPr="002F58EE" w:rsidRDefault="002F58EE" w:rsidP="00DE6FD4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>(2)</w:t>
            </w:r>
            <w:r w:rsidR="008C72A5"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الفاكس: </w:t>
            </w:r>
            <w:r w:rsidR="008C72A5"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(202) 690-7442</w:t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؛ أو </w:t>
            </w:r>
          </w:p>
          <w:p w14:paraId="7A44F8C7" w14:textId="77777777" w:rsidR="008C72A5" w:rsidRPr="002F58EE" w:rsidRDefault="008C72A5" w:rsidP="00DE6FD4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4308DD02" w14:textId="4810FC90" w:rsidR="008C72A5" w:rsidRPr="002F58EE" w:rsidRDefault="002F58EE" w:rsidP="00DE6FD4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3)</w:t>
            </w:r>
            <w:r w:rsidR="008C72A5"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البريد الإلكتروني: </w:t>
            </w:r>
            <w:r w:rsidR="008C72A5" w:rsidRPr="002F58EE">
              <w:rPr>
                <w:rFonts w:ascii="Arial" w:eastAsia="Calibri" w:hAnsi="Arial" w:cs="Arial"/>
                <w:color w:val="0000FF"/>
                <w:sz w:val="22"/>
                <w:szCs w:val="24"/>
              </w:rPr>
              <w:t>program.intake@usda.gov.</w:t>
            </w:r>
          </w:p>
          <w:p w14:paraId="46137329" w14:textId="77777777" w:rsidR="008C72A5" w:rsidRPr="008C72A5" w:rsidRDefault="008C72A5" w:rsidP="00DE6FD4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522CC888" w14:textId="473A5807" w:rsidR="002F58EE" w:rsidRPr="002F58EE" w:rsidRDefault="002F58EE" w:rsidP="00DE6FD4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ولأي معلومات أخرى تتناول مسائل متعلقة بـ"برنامج المساعدة الغذائية الإضافية" [</w:t>
            </w:r>
            <w:r w:rsidRPr="002F58EE">
              <w:rPr>
                <w:rFonts w:ascii="Arial" w:hAnsi="Arial" w:cs="Arial"/>
                <w:spacing w:val="-4"/>
                <w:sz w:val="22"/>
                <w:szCs w:val="24"/>
              </w:rPr>
              <w:t>Supplemental Nutrition Assistance Program</w:t>
            </w: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]</w:t>
            </w:r>
            <w:r w:rsidRPr="002F58EE">
              <w:rPr>
                <w:rFonts w:ascii="Arial" w:hAnsi="Arial" w:cs="Arial" w:hint="cs"/>
                <w:sz w:val="22"/>
                <w:szCs w:val="24"/>
                <w:rtl/>
              </w:rPr>
              <w:t xml:space="preserve">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SNAP)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>، على الأفراد الإتصال ب</w:t>
            </w:r>
            <w:r w:rsidR="00444E2E"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>ال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خط </w:t>
            </w:r>
            <w:r w:rsidR="00444E2E"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>الساخن ل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برنامج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SNAP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تابع لوزارة </w:t>
            </w:r>
            <w:r w:rsidR="00444E2E" w:rsidRPr="00444E2E">
              <w:rPr>
                <w:rFonts w:ascii="Arial" w:eastAsia="Calibri" w:hAnsi="Arial" w:cs="Arial"/>
                <w:spacing w:val="-8"/>
                <w:sz w:val="22"/>
                <w:szCs w:val="22"/>
              </w:rPr>
              <w:t>USDA</w:t>
            </w:r>
            <w:r w:rsidR="00444E2E"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على الرقم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800) 221-5689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متوفر أيضاً باللغة الإسبانية،</w:t>
            </w:r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أو الإتصال بأرقام </w:t>
            </w:r>
            <w:hyperlink r:id="rId15" w:tgtFrame="extWindow" w:tooltip="Opens in new window." w:history="1">
              <w:r w:rsidR="00444E2E" w:rsidRPr="00444E2E">
                <w:rPr>
                  <w:rFonts w:ascii="Arial" w:eastAsia="Calibri" w:hAnsi="Arial" w:cs="Arial"/>
                  <w:color w:val="0000FF"/>
                  <w:spacing w:val="-6"/>
                  <w:sz w:val="22"/>
                  <w:szCs w:val="22"/>
                  <w:u w:val="single"/>
                </w:rPr>
                <w:t>State Information/Hotline Numbers</w:t>
              </w:r>
            </w:hyperlink>
            <w:r w:rsidR="00444E2E"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[أرقام </w:t>
            </w:r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>معلومات الولاية</w:t>
            </w:r>
            <w:r w:rsidR="00444E2E"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>/الخطوط الساخنة]</w:t>
            </w:r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(انقر على الرابط للحصول على قائمة بأرقام الخطوط الساخنة حسب الولاية) الموجودة على الإنترنت على </w:t>
            </w:r>
            <w:hyperlink r:id="rId16" w:history="1">
              <w:r w:rsidRPr="00444E2E">
                <w:rPr>
                  <w:rStyle w:val="Hyperlink"/>
                  <w:rFonts w:ascii="Arial" w:hAnsi="Arial" w:cs="Arial"/>
                  <w:spacing w:val="-6"/>
                  <w:sz w:val="22"/>
                  <w:szCs w:val="24"/>
                </w:rPr>
                <w:t>http://www.fns.usda.gov/snap/contact_info/hotlines.htm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>.</w:t>
            </w:r>
          </w:p>
          <w:p w14:paraId="333A085C" w14:textId="77777777" w:rsidR="002F58EE" w:rsidRDefault="002F58EE" w:rsidP="002F58EE">
            <w:pPr>
              <w:overflowPunct/>
              <w:autoSpaceDE/>
              <w:autoSpaceDN/>
              <w:bidi/>
              <w:adjustRightInd/>
              <w:textAlignment w:val="auto"/>
              <w:rPr>
                <w:sz w:val="16"/>
                <w:szCs w:val="18"/>
                <w:rtl/>
              </w:rPr>
            </w:pPr>
          </w:p>
          <w:p w14:paraId="118E8BFA" w14:textId="5A4DF3C2" w:rsidR="00215CA8" w:rsidRPr="00346BE9" w:rsidRDefault="00346BE9" w:rsidP="00215CA8">
            <w:pPr>
              <w:pStyle w:val="Title"/>
              <w:bidi/>
              <w:spacing w:before="120"/>
              <w:jc w:val="both"/>
              <w:rPr>
                <w:rFonts w:ascii="Arial" w:eastAsia="Calibri" w:hAnsi="Arial" w:cs="Arial"/>
                <w:b w:val="0"/>
                <w:sz w:val="22"/>
                <w:szCs w:val="24"/>
              </w:rPr>
            </w:pPr>
            <w:r w:rsidRPr="00346BE9">
              <w:rPr>
                <w:rFonts w:ascii="Arial" w:eastAsia="Calibri" w:hAnsi="Arial" w:cs="Arial" w:hint="cs"/>
                <w:spacing w:val="4"/>
                <w:sz w:val="22"/>
                <w:szCs w:val="24"/>
                <w:rtl/>
              </w:rPr>
              <w:t>و</w:t>
            </w:r>
            <w:r w:rsidR="00215CA8"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 xml:space="preserve">لرفع شكوى تمييز في 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شأن </w:t>
            </w:r>
            <w:r w:rsidR="00215CA8"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>برنامج يتلقى مساعدة مالية فدرالية عبر "وزارة الصحة والخدمات الإنسانية"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 </w:t>
            </w:r>
            <w:r w:rsidR="00215CA8"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</w:rPr>
              <w:t>(HHS)</w:t>
            </w:r>
            <w:r w:rsidR="00215CA8"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، يرجى مراسلة</w:t>
            </w:r>
            <w:r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:</w:t>
            </w:r>
            <w:r w:rsidR="00215CA8"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="00215CA8" w:rsidRPr="00346BE9">
              <w:rPr>
                <w:rFonts w:ascii="Arial" w:eastAsia="Calibri" w:hAnsi="Arial" w:cs="Arial"/>
                <w:b w:val="0"/>
                <w:spacing w:val="-4"/>
                <w:sz w:val="22"/>
                <w:szCs w:val="24"/>
              </w:rPr>
              <w:t xml:space="preserve">HHS Director, Office for Civil Rights, </w:t>
            </w:r>
            <w:r w:rsidR="00215CA8" w:rsidRPr="00346BE9">
              <w:rPr>
                <w:rFonts w:ascii="Arial" w:hAnsi="Arial" w:cs="Arial"/>
                <w:b w:val="0"/>
                <w:spacing w:val="-4"/>
                <w:sz w:val="22"/>
                <w:szCs w:val="24"/>
                <w:lang w:val="en-US"/>
              </w:rPr>
              <w:t>Room 515-F</w:t>
            </w:r>
            <w:r w:rsidR="00215CA8" w:rsidRPr="00346BE9">
              <w:rPr>
                <w:rFonts w:ascii="Arial" w:hAnsi="Arial" w:cs="Arial"/>
                <w:b w:val="0"/>
                <w:spacing w:val="-4"/>
                <w:sz w:val="22"/>
                <w:szCs w:val="24"/>
              </w:rPr>
              <w:t>, 200 Independence Avenue, S.W., Washington, D.C. 20201</w:t>
            </w:r>
            <w:r w:rsidR="00215CA8" w:rsidRPr="00346BE9">
              <w:rPr>
                <w:rFonts w:ascii="Arial" w:hAnsi="Arial" w:cs="Arial"/>
                <w:b w:val="0"/>
                <w:sz w:val="22"/>
                <w:szCs w:val="24"/>
              </w:rPr>
              <w:t xml:space="preserve"> </w:t>
            </w:r>
            <w:r w:rsidR="00215CA8" w:rsidRPr="00346BE9">
              <w:rPr>
                <w:rFonts w:ascii="Arial" w:hAnsi="Arial" w:cs="Arial"/>
                <w:b w:val="0"/>
                <w:sz w:val="22"/>
                <w:szCs w:val="24"/>
                <w:rtl/>
              </w:rPr>
              <w:t xml:space="preserve"> </w:t>
            </w:r>
            <w:r w:rsidR="00215CA8"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أو الإتصال بالرقم </w:t>
            </w:r>
            <w:r w:rsidR="00215CA8"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202) 619-0403</w:t>
            </w:r>
            <w:r w:rsidR="00215CA8"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 xml:space="preserve"> (صوت) أو </w:t>
            </w:r>
            <w:r w:rsidR="00215CA8"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800) 537-7697</w:t>
            </w:r>
            <w:r w:rsidR="00215CA8"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="00215CA8"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TTY)</w:t>
            </w:r>
            <w:r w:rsidR="00215CA8"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>.</w:t>
            </w:r>
          </w:p>
          <w:p w14:paraId="11FA9184" w14:textId="77777777" w:rsidR="008C72A5" w:rsidRDefault="008C72A5" w:rsidP="00DE6FD4">
            <w:pPr>
              <w:bidi/>
              <w:rPr>
                <w:rFonts w:ascii="Arial" w:hAnsi="Arial" w:cs="Arial"/>
                <w:color w:val="000000"/>
                <w:sz w:val="22"/>
                <w:szCs w:val="23"/>
              </w:rPr>
            </w:pPr>
          </w:p>
          <w:p w14:paraId="0AA497C5" w14:textId="10D6D928" w:rsidR="00064DD6" w:rsidRPr="00346BE9" w:rsidRDefault="00346BE9" w:rsidP="00346BE9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3"/>
              </w:rPr>
            </w:pPr>
            <w:r w:rsidRPr="00346BE9">
              <w:rPr>
                <w:rFonts w:asciiTheme="minorBidi" w:hAnsiTheme="minorBidi" w:cstheme="minorBidi"/>
                <w:sz w:val="24"/>
                <w:szCs w:val="24"/>
                <w:rtl/>
              </w:rPr>
              <w:t>تقدم هذه المؤسسة فرصاً متكافئة في العمل</w:t>
            </w:r>
            <w:r>
              <w:rPr>
                <w:rFonts w:asciiTheme="minorBidi" w:hAnsiTheme="minorBidi" w:cstheme="minorBidi" w:hint="cs"/>
                <w:sz w:val="24"/>
                <w:szCs w:val="24"/>
                <w:rtl/>
              </w:rPr>
              <w:t>.</w:t>
            </w:r>
            <w:r w:rsidRPr="00346BE9">
              <w:rPr>
                <w:rFonts w:ascii="Arial" w:hAnsi="Arial" w:cs="Arial"/>
                <w:color w:val="000000"/>
                <w:sz w:val="22"/>
                <w:szCs w:val="23"/>
              </w:rPr>
              <w:t xml:space="preserve"> </w:t>
            </w:r>
          </w:p>
        </w:tc>
      </w:tr>
    </w:tbl>
    <w:p w14:paraId="70AC4CC8" w14:textId="77777777" w:rsidR="008033F3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1D0A8307" w14:textId="77777777" w:rsidR="008033F3" w:rsidRPr="009E7BE2" w:rsidRDefault="008033F3" w:rsidP="00DE6FD4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sectPr w:rsidR="008033F3" w:rsidRPr="009E7BE2" w:rsidSect="00A6179C">
      <w:footerReference w:type="default" r:id="rId17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2B48AF" w14:textId="77777777" w:rsidR="001F2557" w:rsidRDefault="001F2557">
      <w:r>
        <w:separator/>
      </w:r>
    </w:p>
  </w:endnote>
  <w:endnote w:type="continuationSeparator" w:id="0">
    <w:p w14:paraId="7427BB7D" w14:textId="77777777" w:rsidR="001F2557" w:rsidRDefault="001F2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0E7C48" w14:textId="77777777" w:rsidR="004F511F" w:rsidRPr="00F00A1E" w:rsidRDefault="004F511F" w:rsidP="004F511F">
    <w:pPr>
      <w:pStyle w:val="Footer"/>
      <w:bidi/>
      <w:rPr>
        <w:rFonts w:ascii="Arial" w:hAnsi="Arial" w:cs="Arial"/>
        <w:i/>
        <w:sz w:val="16"/>
        <w:szCs w:val="16"/>
      </w:rPr>
    </w:pPr>
    <w:r>
      <w:rPr>
        <w:rFonts w:ascii="Arial" w:hAnsi="Arial" w:cs="Arial" w:hint="cs"/>
        <w:iCs/>
        <w:sz w:val="16"/>
        <w:szCs w:val="16"/>
        <w:rtl/>
      </w:rPr>
      <w:t xml:space="preserve">على موظفي دائرة </w:t>
    </w:r>
    <w:r>
      <w:rPr>
        <w:rFonts w:ascii="Arial" w:hAnsi="Arial" w:cs="Arial"/>
        <w:i/>
        <w:sz w:val="16"/>
        <w:szCs w:val="16"/>
      </w:rPr>
      <w:t>T</w:t>
    </w:r>
    <w:r w:rsidRPr="002C4C86">
      <w:rPr>
        <w:rFonts w:ascii="Arial" w:hAnsi="Arial" w:cs="Arial"/>
        <w:i/>
        <w:sz w:val="16"/>
        <w:szCs w:val="16"/>
      </w:rPr>
      <w:t>DHS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 xml:space="preserve">الرجوع إلى فقرة </w:t>
    </w:r>
    <w:r w:rsidRPr="00AB2179">
      <w:rPr>
        <w:rFonts w:ascii="Arial" w:hAnsi="Arial" w:cs="Arial"/>
        <w:i/>
        <w:sz w:val="16"/>
        <w:szCs w:val="16"/>
      </w:rPr>
      <w:t>“Forms”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>[إستمارات] على الشبكة الداخلية لضمان إستخدام نسخ حالية. ولا يمكن تغيير الإستمارات بدون موافقة مسبقة.</w:t>
    </w:r>
  </w:p>
  <w:p w14:paraId="0AC296E6" w14:textId="77777777" w:rsidR="004F511F" w:rsidRPr="002C4C86" w:rsidRDefault="004F511F" w:rsidP="004F511F">
    <w:pPr>
      <w:tabs>
        <w:tab w:val="center" w:pos="5022"/>
        <w:tab w:val="right" w:pos="10062"/>
      </w:tabs>
      <w:overflowPunct/>
      <w:bidi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 w:hint="cs"/>
        <w:i/>
        <w:iCs/>
        <w:sz w:val="16"/>
        <w:szCs w:val="16"/>
        <w:rtl/>
      </w:rPr>
      <w:t xml:space="preserve">التوزيع: مسؤول إمتثال مكتب </w:t>
    </w:r>
    <w:r>
      <w:rPr>
        <w:rFonts w:ascii="Arial" w:hAnsi="Arial" w:cs="Arial"/>
        <w:i/>
        <w:iCs/>
        <w:sz w:val="16"/>
        <w:szCs w:val="16"/>
      </w:rPr>
      <w:t>OGC</w:t>
    </w:r>
    <w:r>
      <w:rPr>
        <w:rFonts w:ascii="Arial" w:hAnsi="Arial" w:cs="Arial" w:hint="cs"/>
        <w:i/>
        <w:iCs/>
        <w:sz w:val="16"/>
        <w:szCs w:val="16"/>
        <w:rtl/>
      </w:rPr>
      <w:t xml:space="preserve"> (الأصل)</w:t>
    </w:r>
    <w:r>
      <w:rPr>
        <w:rFonts w:ascii="Arial" w:hAnsi="Arial" w:cs="Arial"/>
        <w:i/>
        <w:iCs/>
        <w:sz w:val="16"/>
        <w:szCs w:val="16"/>
        <w:rtl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 w:hint="cs"/>
        <w:i/>
        <w:iCs/>
        <w:sz w:val="16"/>
        <w:szCs w:val="16"/>
        <w:rtl/>
      </w:rPr>
      <w:t xml:space="preserve">تصريح التصرف بالسجلات: </w:t>
    </w:r>
    <w:r>
      <w:rPr>
        <w:rFonts w:ascii="Arial" w:hAnsi="Arial" w:cs="Arial"/>
        <w:i/>
        <w:iCs/>
        <w:sz w:val="16"/>
        <w:szCs w:val="16"/>
      </w:rPr>
      <w:t>SW14</w:t>
    </w:r>
  </w:p>
  <w:p w14:paraId="6623A6A1" w14:textId="5139414E" w:rsidR="004F511F" w:rsidRPr="002C4C86" w:rsidRDefault="004F511F" w:rsidP="004F511F">
    <w:pPr>
      <w:pStyle w:val="Footer"/>
      <w:tabs>
        <w:tab w:val="clear" w:pos="8640"/>
        <w:tab w:val="right" w:pos="10062"/>
      </w:tabs>
      <w:bidi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263</w:t>
    </w:r>
    <w:r w:rsidR="002608FF">
      <w:rPr>
        <w:rFonts w:ascii="Arial" w:hAnsi="Arial" w:cs="Arial"/>
        <w:sz w:val="16"/>
        <w:szCs w:val="16"/>
      </w:rPr>
      <w:t>3a</w:t>
    </w:r>
    <w:r>
      <w:rPr>
        <w:rFonts w:ascii="Arial" w:hAnsi="Arial" w:cs="Arial" w:hint="cs"/>
        <w:sz w:val="16"/>
        <w:szCs w:val="16"/>
        <w:rtl/>
      </w:rPr>
      <w:t xml:space="preserve"> (تعديل 10-19)</w:t>
    </w:r>
    <w:r w:rsidRPr="002C4C86">
      <w:rPr>
        <w:rFonts w:ascii="Arial" w:hAnsi="Arial" w:cs="Arial"/>
        <w:sz w:val="16"/>
        <w:szCs w:val="16"/>
      </w:rPr>
      <w:tab/>
    </w:r>
    <w:r w:rsidRPr="002C4C86">
      <w:rPr>
        <w:rFonts w:ascii="Arial" w:hAnsi="Arial" w:cs="Arial"/>
        <w:sz w:val="16"/>
        <w:szCs w:val="16"/>
      </w:rPr>
      <w:tab/>
    </w:r>
    <w:r>
      <w:rPr>
        <w:rFonts w:ascii="Arial" w:hAnsi="Arial" w:cs="Arial" w:hint="cs"/>
        <w:sz w:val="16"/>
        <w:szCs w:val="16"/>
        <w:rtl/>
      </w:rPr>
      <w:t xml:space="preserve">صفحة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A5679F">
      <w:rPr>
        <w:rStyle w:val="PageNumber"/>
        <w:rFonts w:ascii="Arial" w:hAnsi="Arial" w:cs="Arial"/>
        <w:noProof/>
        <w:sz w:val="16"/>
        <w:szCs w:val="16"/>
      </w:rPr>
      <w:t>1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  <w:r>
      <w:rPr>
        <w:rStyle w:val="PageNumber"/>
        <w:rFonts w:ascii="Arial" w:hAnsi="Arial" w:cs="Arial" w:hint="cs"/>
        <w:sz w:val="16"/>
        <w:szCs w:val="16"/>
        <w:rtl/>
      </w:rPr>
      <w:t xml:space="preserve"> من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A5679F">
      <w:rPr>
        <w:rStyle w:val="PageNumber"/>
        <w:rFonts w:ascii="Arial" w:hAnsi="Arial" w:cs="Arial"/>
        <w:noProof/>
        <w:sz w:val="16"/>
        <w:szCs w:val="16"/>
      </w:rPr>
      <w:t>2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959313" w14:textId="77777777" w:rsidR="001F2557" w:rsidRDefault="001F2557">
      <w:r>
        <w:separator/>
      </w:r>
    </w:p>
  </w:footnote>
  <w:footnote w:type="continuationSeparator" w:id="0">
    <w:p w14:paraId="02EFB7CF" w14:textId="77777777" w:rsidR="001F2557" w:rsidRDefault="001F2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BztcIwYpeGh9Joe4fzeQltppD+Q=" w:salt="Q7+0vDuvcm9PZ6G5CRQoT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W1NDQyMDU1MjRW0lEKTi0uzszPAykwqgUAhMiRQi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64DD6"/>
    <w:rsid w:val="00074396"/>
    <w:rsid w:val="000B47C3"/>
    <w:rsid w:val="000C3B68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2557"/>
    <w:rsid w:val="001F6AD1"/>
    <w:rsid w:val="00215CA8"/>
    <w:rsid w:val="00217BBF"/>
    <w:rsid w:val="00222EAF"/>
    <w:rsid w:val="00231D5D"/>
    <w:rsid w:val="00246199"/>
    <w:rsid w:val="002608FF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D7C44"/>
    <w:rsid w:val="002E08C6"/>
    <w:rsid w:val="002E6ADD"/>
    <w:rsid w:val="002F58EE"/>
    <w:rsid w:val="00305398"/>
    <w:rsid w:val="00305A5D"/>
    <w:rsid w:val="003257BA"/>
    <w:rsid w:val="003269FA"/>
    <w:rsid w:val="00327502"/>
    <w:rsid w:val="00333641"/>
    <w:rsid w:val="003348A2"/>
    <w:rsid w:val="00346BE9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406248"/>
    <w:rsid w:val="00421C44"/>
    <w:rsid w:val="0043165F"/>
    <w:rsid w:val="00434F2B"/>
    <w:rsid w:val="00442468"/>
    <w:rsid w:val="0044487B"/>
    <w:rsid w:val="00444E2E"/>
    <w:rsid w:val="00451306"/>
    <w:rsid w:val="004565F5"/>
    <w:rsid w:val="00461F2E"/>
    <w:rsid w:val="00476B45"/>
    <w:rsid w:val="00490E1A"/>
    <w:rsid w:val="00497C39"/>
    <w:rsid w:val="00497ED7"/>
    <w:rsid w:val="004A414D"/>
    <w:rsid w:val="004C1809"/>
    <w:rsid w:val="004D6F30"/>
    <w:rsid w:val="004D7674"/>
    <w:rsid w:val="004F37EF"/>
    <w:rsid w:val="004F511F"/>
    <w:rsid w:val="005208A9"/>
    <w:rsid w:val="00524575"/>
    <w:rsid w:val="00524FCF"/>
    <w:rsid w:val="0053680C"/>
    <w:rsid w:val="00554261"/>
    <w:rsid w:val="00564355"/>
    <w:rsid w:val="00581C10"/>
    <w:rsid w:val="00590584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885"/>
    <w:rsid w:val="006C1D84"/>
    <w:rsid w:val="006C7374"/>
    <w:rsid w:val="006C7543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33F3"/>
    <w:rsid w:val="00805668"/>
    <w:rsid w:val="00806B9A"/>
    <w:rsid w:val="008170E9"/>
    <w:rsid w:val="0083773B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C72A5"/>
    <w:rsid w:val="008D4301"/>
    <w:rsid w:val="008F4D13"/>
    <w:rsid w:val="00906959"/>
    <w:rsid w:val="00920D6F"/>
    <w:rsid w:val="009216B9"/>
    <w:rsid w:val="009429CB"/>
    <w:rsid w:val="0095071D"/>
    <w:rsid w:val="00952303"/>
    <w:rsid w:val="00952836"/>
    <w:rsid w:val="00962A9C"/>
    <w:rsid w:val="00964308"/>
    <w:rsid w:val="0096604A"/>
    <w:rsid w:val="009713EB"/>
    <w:rsid w:val="00983AAE"/>
    <w:rsid w:val="009A0A16"/>
    <w:rsid w:val="009B464E"/>
    <w:rsid w:val="009E2229"/>
    <w:rsid w:val="009E7BE2"/>
    <w:rsid w:val="00A02AE6"/>
    <w:rsid w:val="00A14E64"/>
    <w:rsid w:val="00A22D13"/>
    <w:rsid w:val="00A24FCB"/>
    <w:rsid w:val="00A35D51"/>
    <w:rsid w:val="00A5679F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BC5569"/>
    <w:rsid w:val="00C003E7"/>
    <w:rsid w:val="00C027BE"/>
    <w:rsid w:val="00C046ED"/>
    <w:rsid w:val="00C11F09"/>
    <w:rsid w:val="00C21715"/>
    <w:rsid w:val="00C25613"/>
    <w:rsid w:val="00C2769C"/>
    <w:rsid w:val="00C376AF"/>
    <w:rsid w:val="00C40E4F"/>
    <w:rsid w:val="00C43772"/>
    <w:rsid w:val="00C602A0"/>
    <w:rsid w:val="00C8411C"/>
    <w:rsid w:val="00C86FA3"/>
    <w:rsid w:val="00C90A42"/>
    <w:rsid w:val="00C91D24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DE6FD4"/>
    <w:rsid w:val="00E002E9"/>
    <w:rsid w:val="00E04A28"/>
    <w:rsid w:val="00E11E02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2838"/>
    <w:rsid w:val="00EF6DAA"/>
    <w:rsid w:val="00F02BC5"/>
    <w:rsid w:val="00F02CF3"/>
    <w:rsid w:val="00F03812"/>
    <w:rsid w:val="00F0798C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E67AD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1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8033F3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8033F3"/>
    <w:rPr>
      <w:rFonts w:eastAsiaTheme="minorHAnsi"/>
      <w:color w:val="aut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2EAF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215CA8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215CA8"/>
    <w:rPr>
      <w:b/>
      <w:sz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5905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1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8033F3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8033F3"/>
    <w:rPr>
      <w:rFonts w:eastAsiaTheme="minorHAnsi"/>
      <w:color w:val="aut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2EAF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215CA8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215CA8"/>
    <w:rPr>
      <w:b/>
      <w:sz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590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cio.usda.gov/sites/default/files/docs/2012/Complain_combined_6_8_1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ns.usda.gov/snap/contact_info/hotlines.htm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://www.fns.usda.gov/snap/contact_info/hotlines.ht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ascr.usda.gov/complaint_filing_cu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D4AF4F-3211-4CC0-BA00-78CF31B1020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3758cf1-0459-4d98-b874-d3c44b7bec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4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0-10T14:28:00Z</cp:lastPrinted>
  <dcterms:created xsi:type="dcterms:W3CDTF">2019-10-11T18:45:00Z</dcterms:created>
  <dcterms:modified xsi:type="dcterms:W3CDTF">2019-10-1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